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46FE3A" w14:textId="77777777" w:rsidR="00261AAF" w:rsidRDefault="00261AAF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shd w:val="clear" w:color="auto" w:fill="E0FFFF"/>
        </w:rPr>
      </w:pPr>
      <w:r>
        <w:rPr>
          <w:rFonts w:ascii="MingLiU" w:eastAsia="MingLiU" w:hAnsi="MingLiU" w:cs="MingLiU"/>
          <w:color w:val="000000"/>
          <w:kern w:val="0"/>
          <w:szCs w:val="24"/>
          <w:shd w:val="clear" w:color="auto" w:fill="E0FFFF"/>
        </w:rPr>
        <w:t>R</w:t>
      </w:r>
      <w:r>
        <w:rPr>
          <w:rFonts w:ascii="MingLiU" w:eastAsia="MingLiU" w:hAnsi="MingLiU" w:cs="MingLiU" w:hint="eastAsia"/>
          <w:color w:val="000000"/>
          <w:kern w:val="0"/>
          <w:szCs w:val="24"/>
          <w:shd w:val="clear" w:color="auto" w:fill="E0FFFF"/>
        </w:rPr>
        <w:t>ab27 large deletion</w:t>
      </w:r>
    </w:p>
    <w:p w14:paraId="5693EB6F" w14:textId="77777777" w:rsidR="00261AAF" w:rsidRDefault="00261AAF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shd w:val="clear" w:color="auto" w:fill="E0FFFF"/>
        </w:rPr>
      </w:pPr>
    </w:p>
    <w:p w14:paraId="03BBDE9D" w14:textId="77777777" w:rsidR="00C05161" w:rsidRPr="00C05161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shd w:val="clear" w:color="auto" w:fill="E0FFFF"/>
        </w:rPr>
      </w:pPr>
      <w:r w:rsidRPr="00C05161">
        <w:rPr>
          <w:rFonts w:ascii="MingLiU" w:eastAsia="MingLiU" w:hAnsi="MingLiU" w:cs="MingLiU"/>
          <w:color w:val="000000"/>
          <w:kern w:val="0"/>
          <w:szCs w:val="24"/>
          <w:shd w:val="clear" w:color="auto" w:fill="E0FFFF"/>
        </w:rPr>
        <w:t>TACTCACGAAATAACCACGTTCCCGTGGGAAAGGACACCTGTGCGGCGCACCTGTCGCGC</w:t>
      </w:r>
    </w:p>
    <w:p w14:paraId="5957E5FB" w14:textId="77777777" w:rsidR="00C05161" w:rsidRPr="00C05161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shd w:val="clear" w:color="auto" w:fill="E0FFFF"/>
        </w:rPr>
      </w:pPr>
      <w:r w:rsidRPr="00C05161">
        <w:rPr>
          <w:rFonts w:ascii="MingLiU" w:eastAsia="MingLiU" w:hAnsi="MingLiU" w:cs="MingLiU"/>
          <w:color w:val="000000"/>
          <w:kern w:val="0"/>
          <w:szCs w:val="24"/>
          <w:shd w:val="clear" w:color="auto" w:fill="E0FFFF"/>
        </w:rPr>
        <w:t>GCGGAAGCGCTT</w:t>
      </w:r>
      <w:commentRangeStart w:id="0"/>
      <w:r w:rsidRPr="00C05161">
        <w:rPr>
          <w:rFonts w:ascii="MingLiU" w:eastAsia="MingLiU" w:hAnsi="MingLiU" w:cs="MingLiU"/>
          <w:color w:val="C00000"/>
          <w:kern w:val="0"/>
          <w:szCs w:val="24"/>
          <w:shd w:val="clear" w:color="auto" w:fill="E0FFFF"/>
        </w:rPr>
        <w:t>GAAAGCTGGCGCAAGCTTTGG</w:t>
      </w:r>
      <w:commentRangeEnd w:id="0"/>
      <w:r w:rsidR="00CA7594">
        <w:rPr>
          <w:rStyle w:val="CommentReference"/>
        </w:rPr>
        <w:commentReference w:id="0"/>
      </w:r>
      <w:r w:rsidRPr="00C05161">
        <w:rPr>
          <w:rFonts w:ascii="MingLiU" w:eastAsia="MingLiU" w:hAnsi="MingLiU" w:cs="MingLiU"/>
          <w:color w:val="000000"/>
          <w:kern w:val="0"/>
          <w:szCs w:val="24"/>
          <w:shd w:val="clear" w:color="auto" w:fill="E0FFFF"/>
        </w:rPr>
        <w:t>CTGAAAGCTGAGCCTCGGAAAAGGGAC</w:t>
      </w:r>
    </w:p>
    <w:p w14:paraId="1C1EA9D3" w14:textId="77777777" w:rsidR="00C05161" w:rsidRPr="00C05161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shd w:val="clear" w:color="auto" w:fill="E0FFFF"/>
        </w:rPr>
      </w:pPr>
      <w:r w:rsidRPr="00C05161">
        <w:rPr>
          <w:rFonts w:ascii="MingLiU" w:eastAsia="MingLiU" w:hAnsi="MingLiU" w:cs="MingLiU"/>
          <w:color w:val="000000"/>
          <w:kern w:val="0"/>
          <w:szCs w:val="24"/>
          <w:shd w:val="clear" w:color="auto" w:fill="E0FFFF"/>
        </w:rPr>
        <w:t>TGCCTGTTGGCGGCCAACGAGCCCTGTAGTCTGTGCTGGGCAGCGCATGGCAACAGGTCG</w:t>
      </w:r>
    </w:p>
    <w:p w14:paraId="5F65BCBF" w14:textId="77777777" w:rsidR="00C05161" w:rsidRPr="00C05161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shd w:val="clear" w:color="auto" w:fill="E0FFFF"/>
        </w:rPr>
      </w:pPr>
      <w:r w:rsidRPr="00C05161">
        <w:rPr>
          <w:rFonts w:ascii="MingLiU" w:eastAsia="MingLiU" w:hAnsi="MingLiU" w:cs="MingLiU"/>
          <w:color w:val="000000"/>
          <w:kern w:val="0"/>
          <w:szCs w:val="24"/>
          <w:shd w:val="clear" w:color="auto" w:fill="E0FFFF"/>
        </w:rPr>
        <w:t>GGCAGCGCACCGCCCAGAGGATCCACTGCGTTGCATCCGCAGCATCCGCACAGCCTCGGA</w:t>
      </w:r>
    </w:p>
    <w:p w14:paraId="5D06D4F6" w14:textId="77777777" w:rsidR="00C05161" w:rsidRPr="00C05161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shd w:val="clear" w:color="auto" w:fill="E0FFFF"/>
        </w:rPr>
      </w:pPr>
      <w:r w:rsidRPr="00C05161">
        <w:rPr>
          <w:rFonts w:ascii="MingLiU" w:eastAsia="MingLiU" w:hAnsi="MingLiU" w:cs="MingLiU"/>
          <w:color w:val="000000"/>
          <w:kern w:val="0"/>
          <w:szCs w:val="24"/>
          <w:shd w:val="clear" w:color="auto" w:fill="E0FFFF"/>
        </w:rPr>
        <w:t>GTTTTCGAAGTCCTCGTGGGTCGCTTGTTTTCGTTTAGCAAACCTCTGCAAGGTGGTTGA</w:t>
      </w:r>
    </w:p>
    <w:p w14:paraId="6A24B895" w14:textId="77777777" w:rsidR="00C05161" w:rsidRPr="00C05161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shd w:val="clear" w:color="auto" w:fill="E0FFFF"/>
        </w:rPr>
      </w:pPr>
      <w:r w:rsidRPr="00C05161">
        <w:rPr>
          <w:rFonts w:ascii="MingLiU" w:eastAsia="MingLiU" w:hAnsi="MingLiU" w:cs="MingLiU"/>
          <w:color w:val="000000"/>
          <w:kern w:val="0"/>
          <w:szCs w:val="24"/>
          <w:shd w:val="clear" w:color="auto" w:fill="E0FFFF"/>
        </w:rPr>
        <w:t>AGGTCCCTTCCCCCGCGCGGACGAATTGCGCGCGCTAAAAATAACGGTTGCCCGCCCAGT</w:t>
      </w:r>
    </w:p>
    <w:p w14:paraId="1DCA1674" w14:textId="77777777" w:rsidR="00C05161" w:rsidRPr="00C05161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shd w:val="clear" w:color="auto" w:fill="E0FFFF"/>
        </w:rPr>
      </w:pPr>
      <w:r w:rsidRPr="00DF4ECB">
        <w:rPr>
          <w:rFonts w:ascii="MingLiU" w:eastAsia="MingLiU" w:hAnsi="MingLiU" w:cs="MingLiU"/>
          <w:color w:val="000000"/>
          <w:kern w:val="0"/>
          <w:szCs w:val="24"/>
          <w:shd w:val="clear" w:color="auto" w:fill="E0FFFF"/>
        </w:rPr>
        <w:t>CAGTCTGGTCCAGTCAGCTGAATCG</w:t>
      </w:r>
      <w:r w:rsidRPr="00C05161">
        <w:rPr>
          <w:rFonts w:ascii="MingLiU" w:eastAsia="MingLiU" w:hAnsi="MingLiU" w:cs="MingLiU"/>
          <w:color w:val="000000"/>
          <w:kern w:val="0"/>
          <w:szCs w:val="24"/>
          <w:shd w:val="clear" w:color="auto" w:fill="E0FFFF"/>
        </w:rPr>
        <w:t>CAGATTCCTTCCAGATCCTTGGAGTGACGAGTGGC</w:t>
      </w:r>
    </w:p>
    <w:p w14:paraId="6CCC3050" w14:textId="77777777" w:rsidR="00C05161" w:rsidRPr="00C05161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shd w:val="clear" w:color="auto" w:fill="E0FFFF"/>
        </w:rPr>
      </w:pPr>
      <w:r w:rsidRPr="00C05161">
        <w:rPr>
          <w:rFonts w:ascii="MingLiU" w:eastAsia="MingLiU" w:hAnsi="MingLiU" w:cs="MingLiU"/>
          <w:color w:val="000000"/>
          <w:kern w:val="0"/>
          <w:szCs w:val="24"/>
          <w:shd w:val="clear" w:color="auto" w:fill="E0FFFF"/>
        </w:rPr>
        <w:t>GTGCGGCGTGCCGAAAGAAGCCGCCTTGGGCGCCAAAGTCGACGGCGGGCGTCGGAGCAG</w:t>
      </w:r>
    </w:p>
    <w:p w14:paraId="70665489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EEECE1" w:themeColor="background2"/>
          <w:kern w:val="0"/>
          <w:szCs w:val="24"/>
          <w:highlight w:val="yellow"/>
          <w:shd w:val="clear" w:color="auto" w:fill="E0FFFF"/>
        </w:rPr>
      </w:pPr>
      <w:r w:rsidRPr="00C05161">
        <w:rPr>
          <w:rFonts w:ascii="MingLiU" w:eastAsia="MingLiU" w:hAnsi="MingLiU" w:cs="MingLiU"/>
          <w:color w:val="000000"/>
          <w:kern w:val="0"/>
          <w:szCs w:val="24"/>
          <w:shd w:val="clear" w:color="auto" w:fill="E0FFFF"/>
        </w:rPr>
        <w:t>AA</w:t>
      </w:r>
      <w:bookmarkStart w:id="1" w:name="_GoBack"/>
      <w:bookmarkEnd w:id="1"/>
      <w:r w:rsidRPr="00125FB6">
        <w:rPr>
          <w:rFonts w:ascii="MingLiU" w:eastAsia="MingLiU" w:hAnsi="MingLiU" w:cs="MingLiU"/>
          <w:color w:val="0000FF"/>
          <w:kern w:val="0"/>
          <w:szCs w:val="24"/>
          <w:highlight w:val="green"/>
          <w:shd w:val="clear" w:color="auto" w:fill="E0FFFF"/>
        </w:rPr>
        <w:t>ATG</w:t>
      </w:r>
      <w:r w:rsidRPr="00C05161">
        <w:rPr>
          <w:rFonts w:ascii="MingLiU" w:eastAsia="MingLiU" w:hAnsi="MingLiU" w:cs="MingLiU"/>
          <w:color w:val="0000FF"/>
          <w:kern w:val="0"/>
          <w:szCs w:val="24"/>
          <w:shd w:val="clear" w:color="auto" w:fill="E0FFFF"/>
        </w:rPr>
        <w:t>CGTGCCGCGCCTCCTGAGCCTGAG</w:t>
      </w:r>
      <w:commentRangeStart w:id="2"/>
      <w:r w:rsidRPr="004949FE">
        <w:rPr>
          <w:rFonts w:ascii="MingLiU" w:eastAsia="MingLiU" w:hAnsi="MingLiU" w:cs="MingLiU"/>
          <w:color w:val="0000FF"/>
          <w:kern w:val="0"/>
          <w:szCs w:val="24"/>
          <w:highlight w:val="red"/>
          <w:shd w:val="clear" w:color="auto" w:fill="E0FFFF"/>
        </w:rPr>
        <w:t>CC</w:t>
      </w:r>
      <w:r w:rsidRPr="00DF4ECB">
        <w:rPr>
          <w:rFonts w:ascii="MingLiU" w:eastAsia="MingLiU" w:hAnsi="MingLiU" w:cs="MingLiU"/>
          <w:color w:val="0000FF"/>
          <w:kern w:val="0"/>
          <w:szCs w:val="24"/>
          <w:highlight w:val="red"/>
          <w:shd w:val="clear" w:color="auto" w:fill="E0FFFF"/>
        </w:rPr>
        <w:t>T</w:t>
      </w:r>
      <w:r w:rsidRPr="00DF4ECB">
        <w:rPr>
          <w:rFonts w:ascii="MingLiU" w:eastAsia="MingLiU" w:hAnsi="MingLiU" w:cs="MingLiU"/>
          <w:color w:val="000000" w:themeColor="text1"/>
          <w:kern w:val="0"/>
          <w:szCs w:val="24"/>
          <w:highlight w:val="red"/>
          <w:shd w:val="clear" w:color="auto" w:fill="E0FFFF"/>
        </w:rPr>
        <w:t>CTGCAATTAGCCG</w:t>
      </w:r>
      <w:commentRangeStart w:id="3"/>
      <w:r w:rsidRPr="00AB0713">
        <w:rPr>
          <w:rFonts w:ascii="MingLiU" w:eastAsia="MingLiU" w:hAnsi="MingLiU" w:cs="MingLiU"/>
          <w:color w:val="EEECE1" w:themeColor="background2"/>
          <w:kern w:val="0"/>
          <w:szCs w:val="24"/>
          <w:highlight w:val="yellow"/>
          <w:shd w:val="clear" w:color="auto" w:fill="E0FFFF"/>
        </w:rPr>
        <w:t>G</w:t>
      </w:r>
      <w:commentRangeEnd w:id="3"/>
      <w:r w:rsidR="000C2FB8" w:rsidRPr="00AB0713">
        <w:rPr>
          <w:rStyle w:val="CommentReference"/>
          <w:highlight w:val="yellow"/>
        </w:rPr>
        <w:commentReference w:id="3"/>
      </w:r>
      <w:r w:rsidRPr="00AB0713">
        <w:rPr>
          <w:rFonts w:ascii="MingLiU" w:eastAsia="MingLiU" w:hAnsi="MingLiU" w:cs="MingLiU"/>
          <w:color w:val="EEECE1" w:themeColor="background2"/>
          <w:kern w:val="0"/>
          <w:szCs w:val="24"/>
          <w:highlight w:val="yellow"/>
          <w:shd w:val="clear" w:color="auto" w:fill="E0FFFF"/>
        </w:rPr>
        <w:t>ATC</w:t>
      </w:r>
      <w:commentRangeEnd w:id="2"/>
      <w:r w:rsidR="008D6744" w:rsidRPr="00AB0713">
        <w:rPr>
          <w:rStyle w:val="CommentReference"/>
          <w:highlight w:val="yellow"/>
        </w:rPr>
        <w:commentReference w:id="2"/>
      </w:r>
      <w:r w:rsidRPr="00AB0713">
        <w:rPr>
          <w:rFonts w:ascii="MingLiU" w:eastAsia="MingLiU" w:hAnsi="MingLiU" w:cs="MingLiU"/>
          <w:color w:val="EEECE1" w:themeColor="background2"/>
          <w:kern w:val="0"/>
          <w:szCs w:val="24"/>
          <w:highlight w:val="yellow"/>
          <w:shd w:val="clear" w:color="auto" w:fill="E0FFFF"/>
        </w:rPr>
        <w:t>CGGTGAACAGg</w:t>
      </w:r>
    </w:p>
    <w:p w14:paraId="20C60621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EEECE1" w:themeColor="background2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EEECE1" w:themeColor="background2"/>
          <w:kern w:val="0"/>
          <w:szCs w:val="24"/>
          <w:highlight w:val="yellow"/>
          <w:shd w:val="clear" w:color="auto" w:fill="E0FFFF"/>
        </w:rPr>
        <w:t>tgagctgaggaactaaggggctaaggtggcggtggctatgtttaatcgctcggcagaaac</w:t>
      </w:r>
    </w:p>
    <w:p w14:paraId="67E5EB4A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EEECE1" w:themeColor="background2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EEECE1" w:themeColor="background2"/>
          <w:kern w:val="0"/>
          <w:szCs w:val="24"/>
          <w:highlight w:val="yellow"/>
          <w:shd w:val="clear" w:color="auto" w:fill="E0FFFF"/>
        </w:rPr>
        <w:t>ctagtgcagctggacgcgctgaaagggcggaaggaagctgggaggacgtccttgagtgga</w:t>
      </w:r>
    </w:p>
    <w:p w14:paraId="7A8064C6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EEECE1" w:themeColor="background2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EEECE1" w:themeColor="background2"/>
          <w:kern w:val="0"/>
          <w:szCs w:val="24"/>
          <w:highlight w:val="yellow"/>
          <w:shd w:val="clear" w:color="auto" w:fill="E0FFFF"/>
        </w:rPr>
        <w:t>ggccttgtggtttgctcctaattgccatcactcgccttagcccacccccctcatgttgaa</w:t>
      </w:r>
    </w:p>
    <w:p w14:paraId="2AA6F98A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EEECE1" w:themeColor="background2"/>
          <w:kern w:val="0"/>
          <w:szCs w:val="24"/>
          <w:highlight w:val="yellow"/>
          <w:shd w:val="clear" w:color="auto" w:fill="E0FFFF"/>
        </w:rPr>
        <w:t>caccac</w:t>
      </w:r>
      <w:r w:rsidRPr="00AB0713"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  <w:t>ccccggaaacgggaggctatttccgtcgctaggcccacctgagccccgcaagat</w:t>
      </w:r>
    </w:p>
    <w:p w14:paraId="62BFF57A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  <w:t>cttgcgaatcaataaaggtttaaaattaaccgtcagccgagtgggatggctatggctgtg</w:t>
      </w:r>
    </w:p>
    <w:p w14:paraId="79393B0F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  <w:t>cgtgcatgctaattcgatttgcccaccaaccactgtccacccgcctaccatctccccctg</w:t>
      </w:r>
    </w:p>
    <w:p w14:paraId="239BA450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  <w:t>ggagacttggcgagcagcagacgactgtaacctatgcgtgctccctctgcgaggcagcgg</w:t>
      </w:r>
    </w:p>
    <w:p w14:paraId="24FB6044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  <w:t>attcggaaataggggccggagacgtgagacagctgccggaaacgggaggaaattagatta</w:t>
      </w:r>
    </w:p>
    <w:p w14:paraId="5AA8C3F4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  <w:t>caagacatcagcaggcaggattccattgagtgctgccggattcgggatgcgcagaaggcg</w:t>
      </w:r>
    </w:p>
    <w:p w14:paraId="17724AC6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  <w:t>cactgggagcgcggtcccagttattacttcgatctctgttgttactttccagtgacggag</w:t>
      </w:r>
    </w:p>
    <w:p w14:paraId="16AB4D52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  <w:t>gccccgttgtctagcaaccacttcaaccgcaggcagcgaccgtaatccgcttagcgcggg</w:t>
      </w:r>
    </w:p>
    <w:p w14:paraId="44C20FE4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  <w:t>aaggaagccagggtgcagagatgctgcacgttctctcctcctgcccaccgcatcgcgtca</w:t>
      </w:r>
    </w:p>
    <w:p w14:paraId="63E87425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  <w:t>ttttgagcgttggccgttggtctaattagcggggcaggggcggggttagccttcctatgc</w:t>
      </w:r>
    </w:p>
    <w:p w14:paraId="67BC92DF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  <w:t>tccagccactttccacttttctactgccccttgtcatctctctctgttctgccgagcgac</w:t>
      </w:r>
    </w:p>
    <w:p w14:paraId="485B5046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  <w:t>ataccgttgggcgccgcttccagcgggaatgctcgaaatctcgatcggcttgtccattga</w:t>
      </w:r>
    </w:p>
    <w:p w14:paraId="72237068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  <w:t>tgcggaagcgggcgaaagggattccccgccatcgcgacccatcgaacccactccacacgc</w:t>
      </w:r>
    </w:p>
    <w:p w14:paraId="549C43F6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  <w:t>ccgaatttcgcccggaacgggacagaaaatcaataaatcgggatttaatgagtttcaaat</w:t>
      </w:r>
    </w:p>
    <w:p w14:paraId="09E809B7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  <w:t>atttgccacggtgcagcgagatggtgtggtgtgggtaagtgggtcgcattatgggggtgg</w:t>
      </w:r>
    </w:p>
    <w:p w14:paraId="25C960B0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  <w:t>cagctggcagtgggtgggagccacgctcacgaagatgcctcccgattagagtgccccgcc</w:t>
      </w:r>
    </w:p>
    <w:p w14:paraId="398F040C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  <w:t>tccgctcctgtcagcctaagcccggtcttacacaaaagaggaggaagagtggcgagtgga</w:t>
      </w:r>
    </w:p>
    <w:p w14:paraId="3E9B1E78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  <w:t>tagacagcaggggcaggaggcaggaagctggtagctgggggacaaccattgcttgggaga</w:t>
      </w:r>
    </w:p>
    <w:p w14:paraId="5FECC0D3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  <w:t>gctgtacaggaacgggcagctcattcgtttccctgcttccagGCGGACGGGATGCGTCTG</w:t>
      </w:r>
    </w:p>
    <w:p w14:paraId="18AE59B0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FF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  <w:t>CGGTCCTGAACGTTCCAAACGCGCTGCTACGAACGGCCATT</w:t>
      </w:r>
      <w:r w:rsidRPr="00AB0713">
        <w:rPr>
          <w:rFonts w:ascii="MingLiU" w:eastAsia="MingLiU" w:hAnsi="MingLiU" w:cs="MingLiU"/>
          <w:color w:val="0000FF"/>
          <w:kern w:val="0"/>
          <w:szCs w:val="24"/>
          <w:highlight w:val="yellow"/>
          <w:shd w:val="clear" w:color="auto" w:fill="E0FFFF"/>
        </w:rPr>
        <w:t>ATGACGGGCGCCAACATCG</w:t>
      </w:r>
    </w:p>
    <w:p w14:paraId="73B37227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FE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FF"/>
          <w:kern w:val="0"/>
          <w:szCs w:val="24"/>
          <w:highlight w:val="yellow"/>
          <w:shd w:val="clear" w:color="auto" w:fill="E0FFFF"/>
        </w:rPr>
        <w:t>ACTACGATTACCTGCTCAAG</w:t>
      </w:r>
      <w:r w:rsidRPr="00AB0713">
        <w:rPr>
          <w:rFonts w:ascii="MingLiU" w:eastAsia="MingLiU" w:hAnsi="MingLiU" w:cs="MingLiU"/>
          <w:color w:val="0000FE"/>
          <w:kern w:val="0"/>
          <w:szCs w:val="24"/>
          <w:highlight w:val="yellow"/>
          <w:shd w:val="clear" w:color="auto" w:fill="E0FFFF"/>
        </w:rPr>
        <w:t>TTCCTCGTCCTGGGCGACTCCGGCGTGGGAAAGACCTGTC</w:t>
      </w:r>
    </w:p>
    <w:p w14:paraId="462F2B5E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FE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FE"/>
          <w:kern w:val="0"/>
          <w:szCs w:val="24"/>
          <w:highlight w:val="yellow"/>
          <w:shd w:val="clear" w:color="auto" w:fill="E0FFFF"/>
        </w:rPr>
        <w:t>TCCTCTACCAGTACACGGATGGCCGGTTCCACACCCAGTTCATCTCCACTGTGGGCATCG</w:t>
      </w:r>
    </w:p>
    <w:p w14:paraId="1A9F8FE4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FE"/>
          <w:kern w:val="0"/>
          <w:szCs w:val="24"/>
          <w:highlight w:val="yellow"/>
          <w:shd w:val="clear" w:color="auto" w:fill="E0FFFF"/>
        </w:rPr>
        <w:t>ACTTCCGCGAAAAGCGGCTG</w:t>
      </w:r>
      <w:r w:rsidRPr="00AB0713"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  <w:t>gtaagttcaagcggctaatcatcctgtgatccttttcatg</w:t>
      </w:r>
    </w:p>
    <w:p w14:paraId="765FD007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  <w:t>ggactcacctaacatagccaacacaatcctagtgaagtcggtttgagagtcacgaggatt</w:t>
      </w:r>
    </w:p>
    <w:p w14:paraId="54BC9135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  <w:lastRenderedPageBreak/>
        <w:t>ttgcaaccacatcactatcatttccgaaccctagtgacccatcacttttttttgcatcct</w:t>
      </w:r>
    </w:p>
    <w:p w14:paraId="611B710C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FE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  <w:t>tcag</w:t>
      </w:r>
      <w:r w:rsidRPr="00AB0713">
        <w:rPr>
          <w:rFonts w:ascii="MingLiU" w:eastAsia="MingLiU" w:hAnsi="MingLiU" w:cs="MingLiU"/>
          <w:color w:val="0000FE"/>
          <w:kern w:val="0"/>
          <w:szCs w:val="24"/>
          <w:highlight w:val="yellow"/>
          <w:shd w:val="clear" w:color="auto" w:fill="E0FFFF"/>
        </w:rPr>
        <w:t>CTGTACAACTCCCGCGGACGCCGCCACCGCATCCACCTGCAGATCTGGGACACCGC</w:t>
      </w:r>
    </w:p>
    <w:p w14:paraId="74CCCE8B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FE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FE"/>
          <w:kern w:val="0"/>
          <w:szCs w:val="24"/>
          <w:highlight w:val="yellow"/>
          <w:shd w:val="clear" w:color="auto" w:fill="E0FFFF"/>
        </w:rPr>
        <w:t>CGGACAGGAGCGCTTCCGTTCACTAACCACGGCGTTTTACCGCGACGCCATGGGTTTCCT</w:t>
      </w:r>
    </w:p>
    <w:p w14:paraId="701CADFE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FE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FE"/>
          <w:kern w:val="0"/>
          <w:szCs w:val="24"/>
          <w:highlight w:val="yellow"/>
          <w:shd w:val="clear" w:color="auto" w:fill="E0FFFF"/>
        </w:rPr>
        <w:t>GCTCATCTTCGACCTGACCAGCGAGAAGAGCTTCCTGGAGACGGCCAACTGGCTGTCGCA</w:t>
      </w:r>
    </w:p>
    <w:p w14:paraId="174BE116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FE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FE"/>
          <w:kern w:val="0"/>
          <w:szCs w:val="24"/>
          <w:highlight w:val="yellow"/>
          <w:shd w:val="clear" w:color="auto" w:fill="E0FFFF"/>
        </w:rPr>
        <w:t>GCTGCGGACGCACGCCTACTCCGAGGACCCCGACGTGGTCCTCTGCGGCAACAAGTGCGA</w:t>
      </w:r>
    </w:p>
    <w:p w14:paraId="5506CD8D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FE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FE"/>
          <w:kern w:val="0"/>
          <w:szCs w:val="24"/>
          <w:highlight w:val="yellow"/>
          <w:shd w:val="clear" w:color="auto" w:fill="E0FFFF"/>
        </w:rPr>
        <w:t>CCTGCTGCAGCTGCGCGTGGTGAGTCGCGACCAGGTGGCGGCCCTCTGCCGACGCTACCG</w:t>
      </w:r>
    </w:p>
    <w:p w14:paraId="01087BC9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FE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FE"/>
          <w:kern w:val="0"/>
          <w:szCs w:val="24"/>
          <w:highlight w:val="yellow"/>
          <w:shd w:val="clear" w:color="auto" w:fill="E0FFFF"/>
        </w:rPr>
        <w:t>GCTGCCGTACATCGAGACGAGCGCCTGCACCGGCGCCAACGTCAAGGAGGCCGTGGAGCT</w:t>
      </w:r>
    </w:p>
    <w:p w14:paraId="3D816E2A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FE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FE"/>
          <w:kern w:val="0"/>
          <w:szCs w:val="24"/>
          <w:highlight w:val="yellow"/>
          <w:shd w:val="clear" w:color="auto" w:fill="E0FFFF"/>
        </w:rPr>
        <w:t>GCTGGTTGGCCGGGTCATGGAGCGGATCGAGAACGCGGCCTGCAACCGCGAGTTCTCCCT</w:t>
      </w:r>
    </w:p>
    <w:p w14:paraId="296C182D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FE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FE"/>
          <w:kern w:val="0"/>
          <w:szCs w:val="24"/>
          <w:highlight w:val="yellow"/>
          <w:shd w:val="clear" w:color="auto" w:fill="E0FFFF"/>
        </w:rPr>
        <w:t>GCTACTGACCCAGTCGCGATGCCTGCCGAACATCGCCTACGGTCAGCCGGAGGACCTGGT</w:t>
      </w:r>
    </w:p>
    <w:p w14:paraId="32E85043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FE"/>
          <w:kern w:val="0"/>
          <w:szCs w:val="24"/>
          <w:highlight w:val="yellow"/>
          <w:shd w:val="clear" w:color="auto" w:fill="E0FFFF"/>
        </w:rPr>
        <w:t>GCGCCTCCACGATCGGCGAGAGGAGCCCTGCTCGCGGCGCAACTGCCGCAACTGTTAG</w:t>
      </w:r>
      <w:r w:rsidRPr="00AB0713"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  <w:t>GT</w:t>
      </w:r>
    </w:p>
    <w:p w14:paraId="155BF2FC" w14:textId="77777777" w:rsidR="00C05161" w:rsidRPr="00AB0713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</w:pPr>
      <w:r w:rsidRPr="00AB0713">
        <w:rPr>
          <w:rFonts w:ascii="MingLiU" w:eastAsia="MingLiU" w:hAnsi="MingLiU" w:cs="MingLiU"/>
          <w:color w:val="000000"/>
          <w:kern w:val="0"/>
          <w:szCs w:val="24"/>
          <w:highlight w:val="yellow"/>
          <w:shd w:val="clear" w:color="auto" w:fill="E0FFFF"/>
        </w:rPr>
        <w:t>GCCATGCCCGTGGCCAAGTCACCCTGCTTTGTTCCTTGACTCGTGTTTCCGAATCTAAGT</w:t>
      </w:r>
    </w:p>
    <w:p w14:paraId="03855C75" w14:textId="77777777" w:rsidR="00673551" w:rsidRDefault="00C05161" w:rsidP="00673551">
      <w:pPr>
        <w:pStyle w:val="HTMLPreformatted"/>
        <w:rPr>
          <w:color w:val="000000"/>
        </w:rPr>
      </w:pPr>
      <w:r w:rsidRPr="00AB0713">
        <w:rPr>
          <w:color w:val="000000"/>
          <w:highlight w:val="yellow"/>
          <w:shd w:val="clear" w:color="auto" w:fill="E0FFFF"/>
        </w:rPr>
        <w:t>GTGTTTCGCTGTAAATAAATGTTGATTGTTG</w:t>
      </w:r>
      <w:r w:rsidR="00673551" w:rsidRPr="00AB0713">
        <w:rPr>
          <w:color w:val="000000"/>
          <w:highlight w:val="yellow"/>
        </w:rPr>
        <w:t>AGTGGAAAGCGTTTCATTGCACGACAAGATACGAAGAGGTCGTTGTAATTATCCGACTCTTTCGAAACCGTCCAGATTTGTAGATTGTA</w:t>
      </w:r>
      <w:commentRangeStart w:id="4"/>
      <w:r w:rsidR="00673551" w:rsidRPr="00AB0713">
        <w:rPr>
          <w:color w:val="92D050"/>
          <w:highlight w:val="yellow"/>
        </w:rPr>
        <w:t>GATAACTGATAGCTGCGGAA</w:t>
      </w:r>
      <w:commentRangeEnd w:id="4"/>
      <w:r w:rsidR="003702A6" w:rsidRPr="00AB0713">
        <w:rPr>
          <w:rStyle w:val="CommentReference"/>
          <w:rFonts w:asciiTheme="minorHAnsi" w:eastAsiaTheme="minorEastAsia" w:hAnsiTheme="minorHAnsi" w:cstheme="minorBidi"/>
          <w:kern w:val="2"/>
          <w:highlight w:val="yellow"/>
        </w:rPr>
        <w:commentReference w:id="4"/>
      </w:r>
      <w:commentRangeStart w:id="5"/>
      <w:r w:rsidR="00673551" w:rsidRPr="00DF4ECB">
        <w:rPr>
          <w:color w:val="000000"/>
          <w:highlight w:val="lightGray"/>
        </w:rPr>
        <w:t>T</w:t>
      </w:r>
      <w:commentRangeEnd w:id="5"/>
      <w:r w:rsidR="00702C9E">
        <w:rPr>
          <w:rStyle w:val="CommentReference"/>
          <w:rFonts w:asciiTheme="minorHAnsi" w:eastAsiaTheme="minorEastAsia" w:hAnsiTheme="minorHAnsi" w:cstheme="minorBidi"/>
          <w:kern w:val="2"/>
        </w:rPr>
        <w:commentReference w:id="5"/>
      </w:r>
      <w:r w:rsidR="00673551" w:rsidRPr="000F5380">
        <w:rPr>
          <w:color w:val="000000"/>
        </w:rPr>
        <w:t>GGCATTCGAGGTACCAAAAG</w:t>
      </w:r>
      <w:r w:rsidR="00673551">
        <w:rPr>
          <w:color w:val="000000"/>
        </w:rPr>
        <w:t>TGATTCGAAAGATAGATACATACATAGGTTTGCATACGGTAGCTCTTAGATTCAGAGCTGTCGCTACATTGTACGTGAATGTGTATTATGAATATTTTGTTTAGAACATAGTTACTACATAGACTAAAGCACTGGCATGGATGCCGAAATGGTGGCTATAGCCACGACCCCGAGCACCGCATCAGCAGGGGCAGGAGCAGGAGTAGGAACAGTCCGGTAGCCAGCCTGGAATGGGGAGCCCCGCTGCGTCCCTCTATC</w:t>
      </w:r>
      <w:commentRangeStart w:id="6"/>
      <w:r w:rsidR="00673551" w:rsidRPr="00673551">
        <w:rPr>
          <w:color w:val="C00000"/>
        </w:rPr>
        <w:t>CACTGGCGGTAGTACTCCACG</w:t>
      </w:r>
      <w:commentRangeEnd w:id="6"/>
      <w:r w:rsidR="00CA7594">
        <w:rPr>
          <w:rStyle w:val="CommentReference"/>
          <w:rFonts w:asciiTheme="minorHAnsi" w:eastAsiaTheme="minorEastAsia" w:hAnsiTheme="minorHAnsi" w:cstheme="minorBidi"/>
          <w:kern w:val="2"/>
        </w:rPr>
        <w:commentReference w:id="6"/>
      </w:r>
      <w:r w:rsidR="00307059">
        <w:rPr>
          <w:color w:val="000000"/>
        </w:rPr>
        <w:t>TCCACGTAGACTCCCGGCAGTCCCGGCTCT</w:t>
      </w:r>
      <w:r w:rsidR="00673551">
        <w:rPr>
          <w:color w:val="000000"/>
        </w:rPr>
        <w:t>GCGCATCCGTAGCCCCAGGAGACCACACCCACCAGACGGCCCTCGTGC</w:t>
      </w:r>
      <w:r w:rsidR="00307059">
        <w:rPr>
          <w:color w:val="000000"/>
        </w:rPr>
        <w:t>ACCAACGGTCCGCCGGAGTCGCCTTGACAAG</w:t>
      </w:r>
      <w:r w:rsidR="00673551">
        <w:rPr>
          <w:color w:val="000000"/>
        </w:rPr>
        <w:t>AATCGGTGCCGCCCTGCAGGCGTCCTGCGCACATCATCCCGGGCAGCA</w:t>
      </w:r>
      <w:r w:rsidR="00307059">
        <w:rPr>
          <w:color w:val="000000"/>
        </w:rPr>
        <w:t>GGCCGGACCTGTAGATCATGCGGCAGGTCTG</w:t>
      </w:r>
      <w:r w:rsidR="00673551">
        <w:rPr>
          <w:color w:val="000000"/>
        </w:rPr>
        <w:t>GTGCCGGATGGTGCTCACGTTGGCCGTCAGCAGGATGTTGGAGAGGGA</w:t>
      </w:r>
      <w:r w:rsidR="00307059">
        <w:rPr>
          <w:color w:val="000000"/>
        </w:rPr>
        <w:t>GCTCTGGGAAAGAGTCAGATAAGCTGCGGGC</w:t>
      </w:r>
      <w:r w:rsidR="00673551">
        <w:rPr>
          <w:color w:val="000000"/>
        </w:rPr>
        <w:t>TCAATGGCTTGCCTACGGCTCTACAAATCCGACTCACCTGCTCGGTTC</w:t>
      </w:r>
      <w:r w:rsidR="00307059">
        <w:rPr>
          <w:color w:val="000000"/>
        </w:rPr>
        <w:t>GACCCCAGCCGGCCACCTGGCACAGCTTGCC</w:t>
      </w:r>
      <w:r w:rsidR="00673551">
        <w:rPr>
          <w:color w:val="000000"/>
        </w:rPr>
        <w:t>GGGGGGCGTGATCTGGCCCGCCAGCTGGATGGGGGCCACTGTGAGATG</w:t>
      </w:r>
      <w:r w:rsidR="00307059">
        <w:rPr>
          <w:color w:val="000000"/>
        </w:rPr>
        <w:t>GACACCACCGCCTGGAGACATCGGCAGCCCG</w:t>
      </w:r>
      <w:r w:rsidR="00673551">
        <w:rPr>
          <w:color w:val="000000"/>
        </w:rPr>
        <w:t>GTGCGCAGAAAAAGGATGCCCACGTCGTCGCGCATGCTGTCCGGGCTGAAGGTGTGCATGTAGGCCATG</w:t>
      </w:r>
      <w:r w:rsidR="00307059">
        <w:rPr>
          <w:color w:val="000000"/>
        </w:rPr>
        <w:t>GAACTCACCT</w:t>
      </w:r>
      <w:r w:rsidR="00673551">
        <w:rPr>
          <w:color w:val="000000"/>
        </w:rPr>
        <w:t>GGGACACGATGGTGCCATTGCGGTGCTCGAAGCGGTTCAGCGTGCCCAGAACCACTACGAATTCGCTGG</w:t>
      </w:r>
      <w:r w:rsidR="00307059">
        <w:rPr>
          <w:color w:val="000000"/>
        </w:rPr>
        <w:t>CCCGCCGAAA</w:t>
      </w:r>
      <w:r w:rsidR="00673551">
        <w:rPr>
          <w:color w:val="000000"/>
        </w:rPr>
        <w:t>GCGCTTTCTCTGATTGCTGCTGGCATGAGTTCGATCAAAAGGGAGCGG</w:t>
      </w:r>
      <w:r w:rsidR="00307059">
        <w:rPr>
          <w:color w:val="000000"/>
        </w:rPr>
        <w:t>GCACCCCATGGTGGGATCACTACTTACTTGT</w:t>
      </w:r>
      <w:r w:rsidR="00673551">
        <w:rPr>
          <w:color w:val="000000"/>
        </w:rPr>
        <w:t>ACAGGCAGTGCGCTGCGGTCAGAACCTTTCTGGGCGCGATTAGCGCCC</w:t>
      </w:r>
      <w:r w:rsidR="00307059">
        <w:rPr>
          <w:color w:val="000000"/>
        </w:rPr>
        <w:t>CGCCGCAGATGTGGCCGCTTCCAAAGTTGTT</w:t>
      </w:r>
      <w:r w:rsidR="00673551">
        <w:rPr>
          <w:color w:val="000000"/>
        </w:rPr>
        <w:t>GTCGTGGCGGAGAAGGCGGATGGAGACCAGGTGGCGCGTCTCGTCCGC</w:t>
      </w:r>
      <w:r w:rsidR="00307059">
        <w:rPr>
          <w:color w:val="000000"/>
        </w:rPr>
        <w:t>CTTGGCCACGCTTCCATTGATGATGCGCGAC</w:t>
      </w:r>
      <w:r w:rsidR="00673551">
        <w:rPr>
          <w:color w:val="000000"/>
        </w:rPr>
        <w:t>TGCTGATTCTCCTGAAGGTCCGCCGCCGCGCAGGCGAGAAGGAACCAG</w:t>
      </w:r>
      <w:r w:rsidR="00307059">
        <w:rPr>
          <w:color w:val="000000"/>
        </w:rPr>
        <w:t>AACAGAATGTAGCTGCAGCCGTGCAGGCCAA</w:t>
      </w:r>
      <w:r w:rsidR="00673551">
        <w:rPr>
          <w:color w:val="000000"/>
        </w:rPr>
        <w:t>ACTGAGTCATCGCAGATCAGATGAGAAGAAACAGAGCGCACGAAACTC</w:t>
      </w:r>
      <w:r w:rsidR="00307059">
        <w:rPr>
          <w:color w:val="000000"/>
        </w:rPr>
        <w:t>ACTGAATCGAGGGGTCGAGTCTGGGAGCCAG</w:t>
      </w:r>
      <w:r w:rsidR="00673551">
        <w:rPr>
          <w:color w:val="000000"/>
        </w:rPr>
        <w:t>CAGCCCAAACTAACAATTGGCAATCAGCGGAGGCGCTATCAGTTCGATAAGGCAAACATAAACA</w:t>
      </w:r>
      <w:r w:rsidR="00307059">
        <w:rPr>
          <w:color w:val="000000"/>
        </w:rPr>
        <w:t>TATTAGGTGTAGATC</w:t>
      </w:r>
      <w:r w:rsidR="00673551">
        <w:rPr>
          <w:color w:val="000000"/>
        </w:rPr>
        <w:t>ACATCCGCACCTCATCACCAGGAACATGTAGCTGGGGGTCATGATGGG</w:t>
      </w:r>
      <w:r w:rsidR="00307059">
        <w:rPr>
          <w:color w:val="000000"/>
        </w:rPr>
        <w:t>GAAACCAGGGCGGAGATGATCAATCTGATCA</w:t>
      </w:r>
      <w:r w:rsidR="00673551">
        <w:rPr>
          <w:color w:val="000000"/>
        </w:rPr>
        <w:t>GTACGTTTAGCTTCGCAAGTTCAAATAATACATTTAATTCAATGTTGATATGTCTCTACACCAGTTTGCTTATAAAAGGTGGAATATGGTCTAAAAATTTAAGCTGTAAACATTTTTGAGCCTATATAAAAAGTATAATGGTAGATGTGTAAAAAGTTAGTGGATCTTTTTGGTCGCACTGATCTTACGTTTAGCTGTACGTGCTA</w:t>
      </w:r>
      <w:r w:rsidR="00307059">
        <w:rPr>
          <w:color w:val="000000"/>
        </w:rPr>
        <w:t>TTTAATACAATTACAAACGGATACGAGCTGA</w:t>
      </w:r>
      <w:r w:rsidR="00673551">
        <w:rPr>
          <w:color w:val="000000"/>
        </w:rPr>
        <w:t>TCTCGGCTGAGTCGGCGTGTATATAGATACATATGGTCGATTGTTAAA</w:t>
      </w:r>
      <w:r w:rsidR="00307059">
        <w:rPr>
          <w:color w:val="000000"/>
        </w:rPr>
        <w:t>GG</w:t>
      </w:r>
      <w:r w:rsidR="00307059">
        <w:rPr>
          <w:color w:val="000000"/>
        </w:rPr>
        <w:lastRenderedPageBreak/>
        <w:t>CACTATGGACGGCGTCGATTGCGCAGATT</w:t>
      </w:r>
      <w:r w:rsidR="00673551">
        <w:rPr>
          <w:color w:val="000000"/>
        </w:rPr>
        <w:t>CGAGGCACGAGATTGCGTCTGAAAACTTAAGCTAAGATCCAATCGGAA</w:t>
      </w:r>
      <w:r w:rsidR="00307059">
        <w:rPr>
          <w:color w:val="000000"/>
        </w:rPr>
        <w:t>CGGAATGTATGGAAGTCGGGCGGACAGCTGT</w:t>
      </w:r>
      <w:r w:rsidR="00673551">
        <w:rPr>
          <w:color w:val="000000"/>
        </w:rPr>
        <w:t>TATATGTAGCCCTGCAGGCTCCGCGACTGGCTGTGGTGGTGGCGCGGCGGCTGGTAACCC</w:t>
      </w:r>
    </w:p>
    <w:p w14:paraId="2E389CBE" w14:textId="77777777" w:rsidR="00C05161" w:rsidRPr="00C05161" w:rsidRDefault="00C05161" w:rsidP="00C0516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ingLiU" w:eastAsia="MingLiU" w:hAnsi="MingLiU" w:cs="MingLiU"/>
          <w:color w:val="000000"/>
          <w:kern w:val="0"/>
          <w:szCs w:val="24"/>
        </w:rPr>
      </w:pPr>
    </w:p>
    <w:p w14:paraId="0ED97623" w14:textId="77777777" w:rsidR="00615AD2" w:rsidRDefault="00615AD2" w:rsidP="00615AD2">
      <w:pPr>
        <w:jc w:val="both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>The following gRNA primers were used:</w:t>
      </w:r>
    </w:p>
    <w:p w14:paraId="4795CF24" w14:textId="77777777" w:rsidR="00615AD2" w:rsidRDefault="00615AD2" w:rsidP="00615AD2">
      <w:pPr>
        <w:jc w:val="both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>ATG-</w:t>
      </w:r>
      <w:r>
        <w:rPr>
          <w:rFonts w:ascii="Times New Roman" w:hAnsi="Times New Roman" w:cs="Times New Roman"/>
          <w:i/>
          <w:color w:val="000000" w:themeColor="text1"/>
          <w:szCs w:val="24"/>
        </w:rPr>
        <w:t>rab27</w:t>
      </w:r>
      <w:r>
        <w:rPr>
          <w:rFonts w:ascii="Times New Roman" w:hAnsi="Times New Roman" w:cs="Times New Roman"/>
          <w:color w:val="000000" w:themeColor="text1"/>
          <w:szCs w:val="24"/>
        </w:rPr>
        <w:t>-fwd: CTTCCCTCTGCAATTAGCCGGATC</w:t>
      </w:r>
    </w:p>
    <w:p w14:paraId="59387B48" w14:textId="77777777" w:rsidR="00615AD2" w:rsidRDefault="00615AD2" w:rsidP="00615AD2">
      <w:pPr>
        <w:jc w:val="both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>ATG-</w:t>
      </w:r>
      <w:r>
        <w:rPr>
          <w:rFonts w:ascii="Times New Roman" w:hAnsi="Times New Roman" w:cs="Times New Roman"/>
          <w:i/>
          <w:color w:val="000000" w:themeColor="text1"/>
          <w:szCs w:val="24"/>
        </w:rPr>
        <w:t>rab27</w:t>
      </w:r>
      <w:r>
        <w:rPr>
          <w:rFonts w:ascii="Times New Roman" w:hAnsi="Times New Roman" w:cs="Times New Roman"/>
          <w:color w:val="000000" w:themeColor="text1"/>
          <w:szCs w:val="24"/>
        </w:rPr>
        <w:t>-rev: AAACGATCCGGCTAATTGCAGAGG</w:t>
      </w:r>
    </w:p>
    <w:p w14:paraId="66DE65E0" w14:textId="77777777" w:rsidR="00615AD2" w:rsidRDefault="00615AD2" w:rsidP="00615AD2">
      <w:pPr>
        <w:jc w:val="both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>3’UTR-</w:t>
      </w:r>
      <w:r>
        <w:rPr>
          <w:rFonts w:ascii="Times New Roman" w:hAnsi="Times New Roman" w:cs="Times New Roman"/>
          <w:i/>
          <w:color w:val="000000" w:themeColor="text1"/>
          <w:szCs w:val="24"/>
        </w:rPr>
        <w:t>rab27</w:t>
      </w:r>
      <w:r>
        <w:rPr>
          <w:rFonts w:ascii="Times New Roman" w:hAnsi="Times New Roman" w:cs="Times New Roman"/>
          <w:color w:val="000000" w:themeColor="text1"/>
          <w:szCs w:val="24"/>
        </w:rPr>
        <w:t>-fwd: CTTCGATAACTGATAGCTGCGGAA</w:t>
      </w:r>
    </w:p>
    <w:p w14:paraId="7CF731B7" w14:textId="77777777" w:rsidR="00615AD2" w:rsidRDefault="00615AD2" w:rsidP="00615AD2">
      <w:pPr>
        <w:jc w:val="both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>3’UTR-</w:t>
      </w:r>
      <w:r>
        <w:rPr>
          <w:rFonts w:ascii="Times New Roman" w:hAnsi="Times New Roman" w:cs="Times New Roman"/>
          <w:i/>
          <w:color w:val="000000" w:themeColor="text1"/>
          <w:szCs w:val="24"/>
        </w:rPr>
        <w:t>rab27</w:t>
      </w:r>
      <w:r>
        <w:rPr>
          <w:rFonts w:ascii="Times New Roman" w:hAnsi="Times New Roman" w:cs="Times New Roman"/>
          <w:color w:val="000000" w:themeColor="text1"/>
          <w:szCs w:val="24"/>
        </w:rPr>
        <w:t>-rev: AAACTTCCGCAGCTATCAGTTATC</w:t>
      </w:r>
    </w:p>
    <w:p w14:paraId="323B3689" w14:textId="77777777" w:rsidR="00615AD2" w:rsidRDefault="00615AD2" w:rsidP="00615AD2">
      <w:pPr>
        <w:jc w:val="both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 xml:space="preserve">The gRNA pair was cloned into pBFv-U6.2B, and the construct was injected into the embryos of P{nos-phiC31\int.NLS}X; P{CaryP}attP40 flies crossed to P{nos-Cas9, y+, v+} flies for germline-specific deletion of </w:t>
      </w:r>
      <w:r>
        <w:rPr>
          <w:rFonts w:ascii="Times New Roman" w:hAnsi="Times New Roman" w:cs="Times New Roman"/>
          <w:i/>
          <w:color w:val="000000" w:themeColor="text1"/>
          <w:szCs w:val="24"/>
        </w:rPr>
        <w:t>rab27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. Candidate </w:t>
      </w:r>
      <w:r>
        <w:rPr>
          <w:rFonts w:ascii="Times New Roman" w:hAnsi="Times New Roman" w:cs="Times New Roman"/>
          <w:i/>
          <w:color w:val="000000" w:themeColor="text1"/>
          <w:szCs w:val="24"/>
        </w:rPr>
        <w:t>rab27</w:t>
      </w:r>
      <w:r>
        <w:rPr>
          <w:rFonts w:ascii="Times New Roman" w:hAnsi="Times New Roman" w:cs="Times New Roman"/>
          <w:i/>
          <w:color w:val="000000" w:themeColor="text1"/>
          <w:szCs w:val="24"/>
          <w:vertAlign w:val="superscript"/>
        </w:rPr>
        <w:t>Crispr-KO</w:t>
      </w:r>
      <w:r>
        <w:rPr>
          <w:rFonts w:ascii="Times New Roman" w:hAnsi="Times New Roman" w:cs="Times New Roman"/>
          <w:i/>
          <w:color w:val="000000" w:themeColor="text1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flies were identified by a PCR screen and confirmed by sequencing. </w:t>
      </w:r>
    </w:p>
    <w:p w14:paraId="24A805C1" w14:textId="77777777" w:rsidR="00615AD2" w:rsidRDefault="00615AD2" w:rsidP="00615AD2">
      <w:pPr>
        <w:jc w:val="both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>The primer set for PCR screen is shown below:</w:t>
      </w:r>
    </w:p>
    <w:p w14:paraId="5CF18ABD" w14:textId="77777777" w:rsidR="00615AD2" w:rsidRDefault="00615AD2" w:rsidP="00615AD2">
      <w:pPr>
        <w:jc w:val="both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>Screen-</w:t>
      </w:r>
      <w:r>
        <w:rPr>
          <w:rFonts w:ascii="Times New Roman" w:hAnsi="Times New Roman" w:cs="Times New Roman"/>
          <w:i/>
          <w:color w:val="000000" w:themeColor="text1"/>
          <w:szCs w:val="24"/>
        </w:rPr>
        <w:t>rab27</w:t>
      </w:r>
      <w:r>
        <w:rPr>
          <w:rFonts w:ascii="Times New Roman" w:hAnsi="Times New Roman" w:cs="Times New Roman"/>
          <w:color w:val="000000" w:themeColor="text1"/>
          <w:szCs w:val="24"/>
        </w:rPr>
        <w:t>-fwd: GAAAGCTGGCGCAAGCTTTGG</w:t>
      </w:r>
    </w:p>
    <w:p w14:paraId="39645565" w14:textId="77777777" w:rsidR="00615AD2" w:rsidRDefault="00615AD2" w:rsidP="00615AD2">
      <w:pPr>
        <w:jc w:val="both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>Screen-</w:t>
      </w:r>
      <w:r>
        <w:rPr>
          <w:rFonts w:ascii="Times New Roman" w:hAnsi="Times New Roman" w:cs="Times New Roman"/>
          <w:i/>
          <w:color w:val="000000" w:themeColor="text1"/>
          <w:szCs w:val="24"/>
        </w:rPr>
        <w:t>rab27</w:t>
      </w:r>
      <w:r>
        <w:rPr>
          <w:rFonts w:ascii="Times New Roman" w:hAnsi="Times New Roman" w:cs="Times New Roman"/>
          <w:color w:val="000000" w:themeColor="text1"/>
          <w:szCs w:val="24"/>
        </w:rPr>
        <w:t>-rev: CGTGGAGTACTACCGCCAGTG</w:t>
      </w:r>
    </w:p>
    <w:p w14:paraId="4CE1ED41" w14:textId="77777777" w:rsidR="001648A2" w:rsidRPr="00615AD2" w:rsidRDefault="001648A2" w:rsidP="00E96E5D"/>
    <w:sectPr w:rsidR="001648A2" w:rsidRPr="00615AD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1046" w:date="2021-01-12T21:03:00Z" w:initials="1">
    <w:p w14:paraId="49AE9D16" w14:textId="287BFD41" w:rsidR="00CA7594" w:rsidRDefault="00CA7594">
      <w:pPr>
        <w:pStyle w:val="CommentText"/>
      </w:pPr>
      <w:r>
        <w:rPr>
          <w:rStyle w:val="CommentReference"/>
        </w:rPr>
        <w:annotationRef/>
      </w:r>
      <w:r w:rsidR="00590F47">
        <w:rPr>
          <w:rFonts w:ascii="Times New Roman" w:hAnsi="Times New Roman" w:cs="Times New Roman"/>
          <w:color w:val="000000" w:themeColor="text1"/>
          <w:szCs w:val="24"/>
        </w:rPr>
        <w:t>Screen-</w:t>
      </w:r>
      <w:r w:rsidR="00590F47">
        <w:rPr>
          <w:rFonts w:ascii="Times New Roman" w:hAnsi="Times New Roman" w:cs="Times New Roman"/>
          <w:i/>
          <w:color w:val="000000" w:themeColor="text1"/>
          <w:szCs w:val="24"/>
        </w:rPr>
        <w:t>rab27</w:t>
      </w:r>
      <w:r w:rsidR="00590F47">
        <w:rPr>
          <w:rFonts w:ascii="Times New Roman" w:hAnsi="Times New Roman" w:cs="Times New Roman"/>
          <w:color w:val="000000" w:themeColor="text1"/>
          <w:szCs w:val="24"/>
        </w:rPr>
        <w:t>-fwd</w:t>
      </w:r>
    </w:p>
  </w:comment>
  <w:comment w:id="3" w:author="Lisbeth" w:date="2021-01-12T21:08:00Z" w:initials="L">
    <w:p w14:paraId="63BE5C9C" w14:textId="0BAB1129" w:rsidR="000C2FB8" w:rsidRDefault="000C2FB8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deletion first nucleotide</w:t>
      </w:r>
    </w:p>
  </w:comment>
  <w:comment w:id="2" w:author="Lisbeth" w:date="2021-01-12T21:04:00Z" w:initials="L">
    <w:p w14:paraId="73868D8C" w14:textId="53973584" w:rsidR="008D6744" w:rsidRPr="000018E0" w:rsidRDefault="008D6744">
      <w:pPr>
        <w:pStyle w:val="CommentText"/>
      </w:pPr>
      <w:r>
        <w:rPr>
          <w:rStyle w:val="CommentReference"/>
        </w:rPr>
        <w:annotationRef/>
      </w:r>
      <w:r>
        <w:rPr>
          <w:rFonts w:ascii="Times New Roman" w:hAnsi="Times New Roman" w:cs="Times New Roman"/>
          <w:color w:val="000000" w:themeColor="text1"/>
          <w:szCs w:val="24"/>
        </w:rPr>
        <w:t>ATG-</w:t>
      </w:r>
      <w:r>
        <w:rPr>
          <w:rFonts w:ascii="Times New Roman" w:hAnsi="Times New Roman" w:cs="Times New Roman"/>
          <w:i/>
          <w:color w:val="000000" w:themeColor="text1"/>
          <w:szCs w:val="24"/>
        </w:rPr>
        <w:t>rab27</w:t>
      </w:r>
      <w:r w:rsidR="000018E0">
        <w:rPr>
          <w:rFonts w:ascii="Times New Roman" w:hAnsi="Times New Roman" w:cs="Times New Roman" w:hint="eastAsia"/>
          <w:i/>
          <w:color w:val="000000" w:themeColor="text1"/>
          <w:szCs w:val="24"/>
        </w:rPr>
        <w:t xml:space="preserve"> </w:t>
      </w:r>
      <w:r w:rsidR="000018E0">
        <w:rPr>
          <w:rFonts w:ascii="Times New Roman" w:hAnsi="Times New Roman" w:cs="Times New Roman" w:hint="eastAsia"/>
          <w:color w:val="000000" w:themeColor="text1"/>
          <w:szCs w:val="24"/>
        </w:rPr>
        <w:t>sgRNA</w:t>
      </w:r>
    </w:p>
  </w:comment>
  <w:comment w:id="4" w:author="1046" w:date="2021-01-12T21:04:00Z" w:initials="1">
    <w:p w14:paraId="4ACD3E44" w14:textId="060A2A91" w:rsidR="003702A6" w:rsidRDefault="003702A6">
      <w:pPr>
        <w:pStyle w:val="CommentText"/>
      </w:pPr>
      <w:r>
        <w:rPr>
          <w:rStyle w:val="CommentReference"/>
        </w:rPr>
        <w:annotationRef/>
      </w:r>
      <w:r w:rsidR="00F3509A">
        <w:rPr>
          <w:rFonts w:ascii="Times New Roman" w:hAnsi="Times New Roman" w:cs="Times New Roman"/>
          <w:color w:val="000000" w:themeColor="text1"/>
          <w:szCs w:val="24"/>
        </w:rPr>
        <w:t>3’UTR-</w:t>
      </w:r>
      <w:r w:rsidR="00F3509A">
        <w:rPr>
          <w:rFonts w:ascii="Times New Roman" w:hAnsi="Times New Roman" w:cs="Times New Roman"/>
          <w:i/>
          <w:color w:val="000000" w:themeColor="text1"/>
          <w:szCs w:val="24"/>
        </w:rPr>
        <w:t>rab27</w:t>
      </w:r>
      <w:r>
        <w:rPr>
          <w:rFonts w:hint="eastAsia"/>
        </w:rPr>
        <w:t xml:space="preserve"> sgRNA</w:t>
      </w:r>
    </w:p>
  </w:comment>
  <w:comment w:id="5" w:author="Lisbeth" w:date="2021-01-12T21:09:00Z" w:initials="L">
    <w:p w14:paraId="1079987B" w14:textId="0EB33015" w:rsidR="00702C9E" w:rsidRDefault="00702C9E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deletion last nucleotide</w:t>
      </w:r>
    </w:p>
  </w:comment>
  <w:comment w:id="6" w:author="1046" w:date="2021-01-12T21:03:00Z" w:initials="1">
    <w:p w14:paraId="3EDA9869" w14:textId="5048859E" w:rsidR="00CA7594" w:rsidRDefault="00CA7594">
      <w:pPr>
        <w:pStyle w:val="CommentText"/>
      </w:pPr>
      <w:r>
        <w:rPr>
          <w:rStyle w:val="CommentReference"/>
        </w:rPr>
        <w:annotationRef/>
      </w:r>
      <w:r w:rsidR="005359F2">
        <w:rPr>
          <w:rFonts w:ascii="Times New Roman" w:hAnsi="Times New Roman" w:cs="Times New Roman"/>
          <w:color w:val="000000" w:themeColor="text1"/>
          <w:szCs w:val="24"/>
        </w:rPr>
        <w:t>Screen-</w:t>
      </w:r>
      <w:r w:rsidR="005359F2">
        <w:rPr>
          <w:rFonts w:ascii="Times New Roman" w:hAnsi="Times New Roman" w:cs="Times New Roman"/>
          <w:i/>
          <w:color w:val="000000" w:themeColor="text1"/>
          <w:szCs w:val="24"/>
        </w:rPr>
        <w:t>rab27</w:t>
      </w:r>
      <w:r w:rsidR="005359F2">
        <w:rPr>
          <w:rFonts w:ascii="Times New Roman" w:hAnsi="Times New Roman" w:cs="Times New Roman"/>
          <w:color w:val="000000" w:themeColor="text1"/>
          <w:szCs w:val="24"/>
        </w:rPr>
        <w:t>-rev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9AE9D16" w15:done="0"/>
  <w15:commentEx w15:paraId="63BE5C9C" w15:done="0"/>
  <w15:commentEx w15:paraId="73868D8C" w15:done="0"/>
  <w15:commentEx w15:paraId="4ACD3E44" w15:done="0"/>
  <w15:commentEx w15:paraId="1079987B" w15:done="0"/>
  <w15:commentEx w15:paraId="3EDA9869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85A291" w14:textId="77777777" w:rsidR="006C47F6" w:rsidRDefault="006C47F6" w:rsidP="00615AD2">
      <w:r>
        <w:separator/>
      </w:r>
    </w:p>
  </w:endnote>
  <w:endnote w:type="continuationSeparator" w:id="0">
    <w:p w14:paraId="7FD96F90" w14:textId="77777777" w:rsidR="006C47F6" w:rsidRDefault="006C47F6" w:rsidP="00615A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5456E3" w14:textId="77777777" w:rsidR="006C47F6" w:rsidRDefault="006C47F6" w:rsidP="00615AD2">
      <w:r>
        <w:separator/>
      </w:r>
    </w:p>
  </w:footnote>
  <w:footnote w:type="continuationSeparator" w:id="0">
    <w:p w14:paraId="5F9F6AC2" w14:textId="77777777" w:rsidR="006C47F6" w:rsidRDefault="006C47F6" w:rsidP="00615A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63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s7CwMDc0tTA0NjRV0lEKTi0uzszPAykwrAUAFUCiZSwAAAA="/>
  </w:docVars>
  <w:rsids>
    <w:rsidRoot w:val="006277AC"/>
    <w:rsid w:val="000018E0"/>
    <w:rsid w:val="00080CE6"/>
    <w:rsid w:val="000C2FB8"/>
    <w:rsid w:val="000F5380"/>
    <w:rsid w:val="00125FB6"/>
    <w:rsid w:val="001648A2"/>
    <w:rsid w:val="00261AAF"/>
    <w:rsid w:val="002E48C6"/>
    <w:rsid w:val="00307059"/>
    <w:rsid w:val="003702A6"/>
    <w:rsid w:val="004949FE"/>
    <w:rsid w:val="005359F2"/>
    <w:rsid w:val="005430CF"/>
    <w:rsid w:val="00590F47"/>
    <w:rsid w:val="00615AD2"/>
    <w:rsid w:val="006277AC"/>
    <w:rsid w:val="00673551"/>
    <w:rsid w:val="006C47F6"/>
    <w:rsid w:val="00702C9E"/>
    <w:rsid w:val="00720996"/>
    <w:rsid w:val="008D6744"/>
    <w:rsid w:val="009646E4"/>
    <w:rsid w:val="009E4A5B"/>
    <w:rsid w:val="00AB0713"/>
    <w:rsid w:val="00B23CF2"/>
    <w:rsid w:val="00C05161"/>
    <w:rsid w:val="00CA7594"/>
    <w:rsid w:val="00DB23A5"/>
    <w:rsid w:val="00DF4ECB"/>
    <w:rsid w:val="00E96E5D"/>
    <w:rsid w:val="00F35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23C8B9B"/>
  <w15:docId w15:val="{B0F057AE-1116-4CD8-AD1C-E44EE9367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516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MingLiU" w:eastAsia="MingLiU" w:hAnsi="MingLiU" w:cs="MingLiU"/>
      <w:kern w:val="0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5161"/>
    <w:rPr>
      <w:rFonts w:ascii="MingLiU" w:eastAsia="MingLiU" w:hAnsi="MingLiU" w:cs="MingLiU"/>
      <w:kern w:val="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23CF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3CF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3CF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3C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3CF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CF2"/>
    <w:rPr>
      <w:rFonts w:asciiTheme="majorHAnsi" w:eastAsiaTheme="majorEastAsia" w:hAnsiTheme="majorHAnsi" w:cstheme="majorBidi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CF2"/>
    <w:rPr>
      <w:rFonts w:asciiTheme="majorHAnsi" w:eastAsiaTheme="majorEastAsia" w:hAnsiTheme="majorHAnsi" w:cstheme="majorBidi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15AD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615AD2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15AD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615AD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3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FBAC2E-64B7-448D-9823-BFCB6F6CAD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0</Words>
  <Characters>473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046</dc:creator>
  <cp:lastModifiedBy>Chih-Chiang Chan</cp:lastModifiedBy>
  <cp:revision>4</cp:revision>
  <dcterms:created xsi:type="dcterms:W3CDTF">2021-01-13T00:19:00Z</dcterms:created>
  <dcterms:modified xsi:type="dcterms:W3CDTF">2021-01-13T00:20:00Z</dcterms:modified>
</cp:coreProperties>
</file>